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596B4D">
      <w:hyperlink r:id="rId6">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7">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596B4D">
      <w:pPr>
        <w:ind w:left="720"/>
      </w:pPr>
      <w:hyperlink r:id="rId8">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596B4D">
      <w:pPr>
        <w:ind w:left="720"/>
      </w:pPr>
      <w:hyperlink r:id="rId9">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596B4D">
      <w:pPr>
        <w:ind w:left="720"/>
      </w:pPr>
      <w:hyperlink r:id="rId10">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596B4D">
      <w:pPr>
        <w:ind w:left="720"/>
      </w:pPr>
      <w:hyperlink r:id="rId11">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596B4D">
      <w:pPr>
        <w:ind w:left="720"/>
      </w:pPr>
      <w:hyperlink r:id="rId12">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3">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596B4D">
      <w:pPr>
        <w:ind w:left="720"/>
      </w:pPr>
      <w:hyperlink r:id="rId14">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596B4D">
      <w:pPr>
        <w:ind w:left="720"/>
        <w:rPr>
          <w:b/>
        </w:rPr>
      </w:pPr>
      <w:hyperlink r:id="rId15">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596B4D">
      <w:pPr>
        <w:ind w:left="720"/>
      </w:pPr>
      <w:hyperlink r:id="rId16">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596B4D">
      <w:pPr>
        <w:ind w:left="720"/>
      </w:pPr>
      <w:hyperlink r:id="rId17">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596B4D">
      <w:pPr>
        <w:ind w:left="720"/>
      </w:pPr>
      <w:hyperlink r:id="rId18">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0"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1"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6"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D62A8D">
        <w:rPr>
          <w:rFonts w:eastAsia="Times New Roman"/>
          <w:b/>
          <w:bCs/>
          <w:color w:val="000000"/>
          <w:highlight w:val="yellow"/>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7"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596B4D" w:rsidRDefault="00EF165B" w:rsidP="00EF165B">
      <w:pPr>
        <w:numPr>
          <w:ilvl w:val="0"/>
          <w:numId w:val="13"/>
        </w:numPr>
        <w:spacing w:line="240" w:lineRule="auto"/>
        <w:textAlignment w:val="baseline"/>
        <w:rPr>
          <w:rFonts w:eastAsia="Times New Roman"/>
          <w:color w:val="000000"/>
          <w:highlight w:val="yellow"/>
          <w:lang w:val="en-IN"/>
        </w:rPr>
      </w:pPr>
      <w:r w:rsidRPr="00596B4D">
        <w:rPr>
          <w:rFonts w:eastAsia="Times New Roman"/>
          <w:b/>
          <w:bCs/>
          <w:color w:val="000000"/>
          <w:highlight w:val="yellow"/>
          <w:lang w:val="en-IN"/>
        </w:rPr>
        <w:t>Largest Subarray with 0 sum</w:t>
      </w:r>
      <w:r w:rsidRPr="00596B4D">
        <w:rPr>
          <w:rFonts w:eastAsia="Times New Roman"/>
          <w:color w:val="000000"/>
          <w:highlight w:val="yellow"/>
          <w:lang w:val="en-IN"/>
        </w:rPr>
        <w:t> </w:t>
      </w:r>
    </w:p>
    <w:p w14:paraId="0CBB1BB3"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w:t>
        </w:r>
        <w:r w:rsidR="00EF165B" w:rsidRPr="00EF165B">
          <w:rPr>
            <w:rFonts w:eastAsia="Times New Roman"/>
            <w:color w:val="1155CC"/>
            <w:u w:val="single"/>
            <w:lang w:val="en-IN"/>
          </w:rPr>
          <w:t>o</w:t>
        </w:r>
        <w:r w:rsidR="00EF165B" w:rsidRPr="00EF165B">
          <w:rPr>
            <w:rFonts w:eastAsia="Times New Roman"/>
            <w:color w:val="1155CC"/>
            <w:u w:val="single"/>
            <w:lang w:val="en-IN"/>
          </w:rPr>
          <w:t>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1"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2"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5"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6"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8"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0"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2"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3"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4"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49"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1"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2"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6"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9"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596B4D" w:rsidP="00EF165B">
      <w:pPr>
        <w:spacing w:line="240" w:lineRule="auto"/>
        <w:ind w:left="720"/>
        <w:rPr>
          <w:rFonts w:ascii="Times New Roman" w:eastAsia="Times New Roman" w:hAnsi="Times New Roman" w:cs="Times New Roman"/>
          <w:sz w:val="24"/>
          <w:szCs w:val="24"/>
          <w:lang w:val="en-IN"/>
        </w:rPr>
      </w:pPr>
      <w:hyperlink r:id="rId60"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1"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2"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5"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Pr="00BA327D"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highlight w:val="yellow"/>
        </w:rPr>
      </w:pPr>
      <w:r w:rsidRPr="00BA327D">
        <w:rPr>
          <w:rFonts w:ascii="Arial" w:hAnsi="Arial" w:cs="Arial"/>
          <w:b/>
          <w:bCs/>
          <w:color w:val="000000"/>
          <w:sz w:val="22"/>
          <w:szCs w:val="22"/>
          <w:highlight w:val="yellow"/>
        </w:rPr>
        <w:t>N-</w:t>
      </w:r>
      <w:proofErr w:type="spellStart"/>
      <w:r w:rsidRPr="00BA327D">
        <w:rPr>
          <w:rFonts w:ascii="Arial" w:hAnsi="Arial" w:cs="Arial"/>
          <w:b/>
          <w:bCs/>
          <w:color w:val="000000"/>
          <w:sz w:val="22"/>
          <w:szCs w:val="22"/>
          <w:highlight w:val="yellow"/>
        </w:rPr>
        <w:t>th</w:t>
      </w:r>
      <w:proofErr w:type="spellEnd"/>
      <w:r w:rsidRPr="00BA327D">
        <w:rPr>
          <w:rFonts w:ascii="Arial" w:hAnsi="Arial" w:cs="Arial"/>
          <w:b/>
          <w:bCs/>
          <w:color w:val="000000"/>
          <w:sz w:val="22"/>
          <w:szCs w:val="22"/>
          <w:highlight w:val="yellow"/>
        </w:rPr>
        <w:t xml:space="preserve"> root of an integer (use binary search) (square root, cube root, ..)</w:t>
      </w:r>
    </w:p>
    <w:p w14:paraId="16C129A3" w14:textId="77777777" w:rsidR="00F15AE4" w:rsidRDefault="00596B4D" w:rsidP="00F15AE4">
      <w:pPr>
        <w:pStyle w:val="NormalWeb"/>
        <w:spacing w:before="0" w:beforeAutospacing="0" w:after="0" w:afterAutospacing="0"/>
        <w:ind w:left="720"/>
      </w:pPr>
      <w:hyperlink r:id="rId66"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7"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8"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596B4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596B4D" w:rsidP="00F15AE4">
      <w:pPr>
        <w:pStyle w:val="NormalWeb"/>
        <w:spacing w:before="0" w:beforeAutospacing="0" w:after="0" w:afterAutospacing="0"/>
        <w:ind w:left="720"/>
      </w:pPr>
      <w:hyperlink r:id="rId70"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2"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3"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4"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5"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E52DEA">
        <w:rPr>
          <w:rFonts w:ascii="Arial" w:hAnsi="Arial" w:cs="Arial"/>
          <w:b/>
          <w:bCs/>
          <w:color w:val="000000"/>
          <w:sz w:val="22"/>
          <w:szCs w:val="22"/>
          <w:highlight w:val="yellow"/>
        </w:rPr>
        <w:t>Implement Stack using Queue</w:t>
      </w:r>
      <w:r>
        <w:rPr>
          <w:rFonts w:ascii="Arial" w:hAnsi="Arial" w:cs="Arial"/>
          <w:b/>
          <w:bCs/>
          <w:color w:val="000000"/>
          <w:sz w:val="22"/>
          <w:szCs w:val="22"/>
        </w:rPr>
        <w:br/>
      </w:r>
      <w:hyperlink r:id="rId77"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596B4D"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Pr="00B07243"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highlight w:val="yellow"/>
        </w:rPr>
      </w:pPr>
      <w:r w:rsidRPr="00B07243">
        <w:rPr>
          <w:rFonts w:ascii="Arial" w:hAnsi="Arial" w:cs="Arial"/>
          <w:b/>
          <w:bCs/>
          <w:color w:val="000000"/>
          <w:sz w:val="22"/>
          <w:szCs w:val="22"/>
          <w:highlight w:val="yellow"/>
        </w:rPr>
        <w:t>Check for balanced parentheses</w:t>
      </w:r>
      <w:r w:rsidRPr="00B07243">
        <w:rPr>
          <w:rFonts w:ascii="Arial" w:hAnsi="Arial" w:cs="Arial"/>
          <w:color w:val="000000"/>
          <w:sz w:val="22"/>
          <w:szCs w:val="22"/>
          <w:highlight w:val="yellow"/>
        </w:rPr>
        <w:t> </w:t>
      </w:r>
    </w:p>
    <w:p w14:paraId="5996E76A" w14:textId="77777777" w:rsidR="00B96A77" w:rsidRDefault="00596B4D" w:rsidP="00B96A77">
      <w:pPr>
        <w:pStyle w:val="NormalWeb"/>
        <w:spacing w:before="0" w:beforeAutospacing="0" w:after="0" w:afterAutospacing="0"/>
        <w:ind w:left="720"/>
      </w:pPr>
      <w:hyperlink r:id="rId79"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80"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596B4D" w:rsidP="00B21518">
      <w:pPr>
        <w:pStyle w:val="NormalWeb"/>
        <w:spacing w:before="0" w:beforeAutospacing="0" w:after="0" w:afterAutospacing="0"/>
      </w:pPr>
      <w:hyperlink r:id="rId81"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0FABOWL70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596B4D"/>
    <w:rsid w:val="00611CD8"/>
    <w:rsid w:val="00683DAD"/>
    <w:rsid w:val="0073308F"/>
    <w:rsid w:val="00774487"/>
    <w:rsid w:val="007853A2"/>
    <w:rsid w:val="007D3799"/>
    <w:rsid w:val="00841313"/>
    <w:rsid w:val="008B3A27"/>
    <w:rsid w:val="008E4372"/>
    <w:rsid w:val="008E62A7"/>
    <w:rsid w:val="0092113C"/>
    <w:rsid w:val="009375A7"/>
    <w:rsid w:val="009429DD"/>
    <w:rsid w:val="00963AA0"/>
    <w:rsid w:val="00981E63"/>
    <w:rsid w:val="009F71BA"/>
    <w:rsid w:val="00A72D34"/>
    <w:rsid w:val="00B07243"/>
    <w:rsid w:val="00B21518"/>
    <w:rsid w:val="00B42494"/>
    <w:rsid w:val="00B600E6"/>
    <w:rsid w:val="00B92E71"/>
    <w:rsid w:val="00B96A77"/>
    <w:rsid w:val="00BA0329"/>
    <w:rsid w:val="00BA327D"/>
    <w:rsid w:val="00BD1832"/>
    <w:rsid w:val="00CB5112"/>
    <w:rsid w:val="00CB5CD0"/>
    <w:rsid w:val="00CF4B98"/>
    <w:rsid w:val="00D4132D"/>
    <w:rsid w:val="00D45839"/>
    <w:rsid w:val="00D62A8D"/>
    <w:rsid w:val="00D84D0E"/>
    <w:rsid w:val="00DD74EF"/>
    <w:rsid w:val="00E01BDE"/>
    <w:rsid w:val="00E451AE"/>
    <w:rsid w:val="00E52DEA"/>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4ggF3tXIAp0&amp;list=PLgUwDviBIf0p4ozDR_kJJkONnb1wdx2Ma&amp;index=20" TargetMode="External"/><Relationship Id="rId21" Type="http://schemas.openxmlformats.org/officeDocument/2006/relationships/hyperlink" Target="https://www.youtube.com/watch?v=AoX3BPWNnoE&amp;list=PLgUwDviBIf0rPG3Ictpu74YWBQ1CaBkm2&amp;index=15" TargetMode="External"/><Relationship Id="rId42" Type="http://schemas.openxmlformats.org/officeDocument/2006/relationships/hyperlink" Target="https://www.youtube.com/watch?v=ysytSSXpAI0&amp;list=PLgUwDviBIf0p4ozDR_kJJkONnb1wdx2Ma&amp;index=37" TargetMode="External"/><Relationship Id="rId47" Type="http://schemas.openxmlformats.org/officeDocument/2006/relationships/hyperlink" Target="https://www.youtube.com/watch?v=Fm_p9lJ4Z_8&amp;list=PLgUwDviBIf0p4ozDR_kJJkONnb1wdx2Ma&amp;index=42" TargetMode="External"/><Relationship Id="rId63" Type="http://schemas.openxmlformats.org/officeDocument/2006/relationships/hyperlink" Target="https://www.youtube.com/watch?v=FWAIf_EVUKE&amp;list=PLgUwDviBIf0p4ozDR_kJJkONnb1wdx2Ma&amp;index=58" TargetMode="External"/><Relationship Id="rId68" Type="http://schemas.openxmlformats.org/officeDocument/2006/relationships/hyperlink" Target="https://www.youtube.com/watch?v=PzszoiY5XMQ&amp;list=PLgUwDviBIf0p4ozDR_kJJkONnb1wdx2Ma&amp;index=63" TargetMode="External"/><Relationship Id="rId16" Type="http://schemas.openxmlformats.org/officeDocument/2006/relationships/hyperlink" Target="https://www.youtube.com/watch?v=kQ1mJlwW-c0&amp;list=PLgUwDviBIf0rPG3Ictpu74YWBQ1CaBkm2&amp;index=10" TargetMode="External"/><Relationship Id="rId11" Type="http://schemas.openxmlformats.org/officeDocument/2006/relationships/hyperlink" Target="https://www.youtube.com/watch?v=w_KEocd__20&amp;list=PLgUwDviBIf0rPG3Ictpu74YWBQ1CaBkm2&amp;index=5" TargetMode="External"/><Relationship Id="rId32" Type="http://schemas.openxmlformats.org/officeDocument/2006/relationships/hyperlink" Target="https://www.youtube.com/watch?v=sGdwSH8RK-o&amp;list=PLgUwDviBIf0p4ozDR_kJJkONnb1wdx2Ma&amp;index=27" TargetMode="External"/><Relationship Id="rId37" Type="http://schemas.openxmlformats.org/officeDocument/2006/relationships/hyperlink" Target="https://www.youtube.com/watch?v=u4FWXfgS8jw&amp;list=PLgUwDviBIf0p4ozDR_kJJkONnb1wdx2Ma&amp;index=32" TargetMode="External"/><Relationship Id="rId53" Type="http://schemas.openxmlformats.org/officeDocument/2006/relationships/hyperlink" Target="https://www.youtube.com/watch?v=mVg9CfJvayM&amp;list=PLgUwDviBIf0p4ozDR_kJJkONnb1wdx2Ma&amp;index=47" TargetMode="External"/><Relationship Id="rId58" Type="http://schemas.openxmlformats.org/officeDocument/2006/relationships/hyperlink" Target="https://www.youtube.com/watch?v=G1fRTGRxXU8&amp;list=PLgUwDviBIf0p4ozDR_kJJkONnb1wdx2Ma&amp;index=50" TargetMode="External"/><Relationship Id="rId74" Type="http://schemas.openxmlformats.org/officeDocument/2006/relationships/hyperlink" Target="https://www.youtube.com/watch?v=b7AYbpM5YrE&amp;list=PLgUwDviBIf0p4ozDR_kJJkONnb1wdx2Ma&amp;index=67" TargetMode="External"/><Relationship Id="rId79" Type="http://schemas.openxmlformats.org/officeDocument/2006/relationships/hyperlink" Target="https://www.youtube.com/watch?v=wkDfsKijrZ8&amp;list=PLgUwDviBIf0p4ozDR_kJJkONnb1wdx2Ma&amp;index=74" TargetMode="External"/><Relationship Id="rId5" Type="http://schemas.openxmlformats.org/officeDocument/2006/relationships/webSettings" Target="webSettings.xml"/><Relationship Id="rId61" Type="http://schemas.openxmlformats.org/officeDocument/2006/relationships/hyperlink" Target="https://www.youtube.com/watch?v=f2ic2Rsc9pU&amp;list=PLgUwDviBIf0p4ozDR_kJJkONnb1wdx2Ma&amp;index=52" TargetMode="External"/><Relationship Id="rId82" Type="http://schemas.openxmlformats.org/officeDocument/2006/relationships/fontTable" Target="fontTable.xml"/><Relationship Id="rId19" Type="http://schemas.openxmlformats.org/officeDocument/2006/relationships/hyperlink" Target="https://www.youtube.com/watch?v=ZYpYur0znng&amp;list=PLgUwDviBIf0rPG3Ictpu74YWBQ1CaBkm2&amp;index=13" TargetMode="External"/><Relationship Id="rId14" Type="http://schemas.openxmlformats.org/officeDocument/2006/relationships/hyperlink" Target="https://www.youtube.com/watch?v=6FLvhQjZqvM&amp;list=PLgUwDviBIf0rPG3Ictpu74YWBQ1CaBkm2&amp;index=8" TargetMode="External"/><Relationship Id="rId22" Type="http://schemas.openxmlformats.org/officeDocument/2006/relationships/hyperlink" Target="https://www.youtube.com/watch?v=yDbkQd9t2ig&amp;list=PLgUwDviBIf0rPG3Ictpu74YWBQ1CaBkm2&amp;index=16" TargetMode="External"/><Relationship Id="rId27" Type="http://schemas.openxmlformats.org/officeDocument/2006/relationships/hyperlink" Target="https://www.youtube.com/watch?v=qgizvmgeyUM&amp;list=PLgUwDviBIf0p4ozDR_kJJkONnb1wdx2Ma&amp;index=21" TargetMode="External"/><Relationship Id="rId30" Type="http://schemas.openxmlformats.org/officeDocument/2006/relationships/hyperlink" Target="https://www.youtube.com/watch?v=qtVh-XEpsJo&amp;list=PLgUwDviBIf0p4ozDR_kJJkONnb1wdx2Ma&amp;index=25" TargetMode="External"/><Relationship Id="rId35" Type="http://schemas.openxmlformats.org/officeDocument/2006/relationships/hyperlink" Target="https://www.youtube.com/watch?v=icnp4FJdZ_c&amp;list=PLgUwDviBIf0p4ozDR_kJJkONnb1wdx2Ma&amp;index=30" TargetMode="External"/><Relationship Id="rId43" Type="http://schemas.openxmlformats.org/officeDocument/2006/relationships/hyperlink" Target="https://www.youtube.com/watch?v=9VPm6nEbVPA&amp;list=PLgUwDviBIf0p4ozDR_kJJkONnb1wdx2Ma&amp;index=38" TargetMode="External"/><Relationship Id="rId48" Type="http://schemas.openxmlformats.org/officeDocument/2006/relationships/hyperlink" Target="https://www.youtube.com/watch?v=Mo33MjjMlyA&amp;list=PLgUwDviBIf0p4ozDR_kJJkONnb1wdx2Ma&amp;index=43" TargetMode="External"/><Relationship Id="rId56" Type="http://schemas.openxmlformats.org/officeDocument/2006/relationships/hyperlink" Target="https://www.youtube.com/watch?v=RIn3gOkbhQE&amp;list=PLgUwDviBIf0p4ozDR_kJJkONnb1wdx2Ma&amp;index=53" TargetMode="External"/><Relationship Id="rId64" Type="http://schemas.openxmlformats.org/officeDocument/2006/relationships/hyperlink" Target="https://www.youtube.com/watch?v=wuVwUK25Rfc&amp;list=PLgUwDviBIf0p4ozDR_kJJkONnb1wdx2Ma&amp;index=59" TargetMode="External"/><Relationship Id="rId69" Type="http://schemas.openxmlformats.org/officeDocument/2006/relationships/hyperlink" Target="https://www.youtube.com/watch?v=r3pMQ8-Ad5s&amp;list=PLgUwDviBIf0p4ozDR_kJJkONnb1wdx2Ma&amp;index=64" TargetMode="External"/><Relationship Id="rId77" Type="http://schemas.openxmlformats.org/officeDocument/2006/relationships/hyperlink" Target="https://www.youtube.com/watch?v=jDZQKzEtbYQ&amp;list=PLgUwDviBIf0p4ozDR_kJJkONnb1wdx2Ma&amp;index=74" TargetMode="External"/><Relationship Id="rId8" Type="http://schemas.openxmlformats.org/officeDocument/2006/relationships/hyperlink" Target="https://www.youtube.com/watch?v=oaVa-9wmpns&amp;list=PLgUwDviBIf0rPG3Ictpu74YWBQ1CaBkm2&amp;index=2" TargetMode="External"/><Relationship Id="rId51" Type="http://schemas.openxmlformats.org/officeDocument/2006/relationships/hyperlink" Target="https://www.youtube.com/watch?v=LjPx4wQaRIs&amp;list=PLgUwDviBIf0p4ozDR_kJJkONnb1wdx2Ma&amp;index=46" TargetMode="External"/><Relationship Id="rId72" Type="http://schemas.openxmlformats.org/officeDocument/2006/relationships/hyperlink" Target="https://www.youtube.com/watch?v=gYmWHvRHu-s&amp;list=PLgUwDviBIf0p4ozDR_kJJkONnb1wdx2Ma&amp;index=69"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tyles" Target="styles.xml"/><Relationship Id="rId12" Type="http://schemas.openxmlformats.org/officeDocument/2006/relationships/hyperlink" Target="https://www.youtube.com/watch?v=2JzRBPFYbKE&amp;list=PLgUwDviBIf0rPG3Ictpu74YWBQ1CaBkm2&amp;index=6" TargetMode="External"/><Relationship Id="rId17" Type="http://schemas.openxmlformats.org/officeDocument/2006/relationships/hyperlink" Target="https://www.youtube.com/watch?v=eMSfBgbiEjk&amp;list=PLgUwDviBIf0rPG3Ictpu74YWBQ1CaBkm2&amp;index=11" TargetMode="External"/><Relationship Id="rId25" Type="http://schemas.openxmlformats.org/officeDocument/2006/relationships/hyperlink" Target="https://www.youtube.com/watch?v=dRUpbt8vHpo&amp;list=PLgUwDviBIf0rVwua0kKYlsS_ik_1lyVK_&amp;index=1" TargetMode="External"/><Relationship Id="rId33" Type="http://schemas.openxmlformats.org/officeDocument/2006/relationships/hyperlink" Target="https://www.youtube.com/watch?v=Xb4slcp1U38&amp;list=PLgUwDviBIf0p4ozDR_kJJkONnb1wdx2Ma&amp;index=28" TargetMode="External"/><Relationship Id="rId38" Type="http://schemas.openxmlformats.org/officeDocument/2006/relationships/hyperlink" Target="https://www.youtube.com/watch?v=354J83hX7RI&amp;list=PLgUwDviBIf0p4ozDR_kJJkONnb1wdx2Ma&amp;index=33" TargetMode="External"/><Relationship Id="rId46" Type="http://schemas.openxmlformats.org/officeDocument/2006/relationships/hyperlink" Target="https://www.youtube.com/watch?v=m18Hntz4go8&amp;list=PLgUwDviBIf0p4ozDR_kJJkONnb1wdx2Ma&amp;index=41" TargetMode="External"/><Relationship Id="rId59" Type="http://schemas.openxmlformats.org/officeDocument/2006/relationships/hyperlink" Target="https://www.youtube.com/watch?v=WBgsABoClE0&amp;list=PLgUwDviBIf0p4ozDR_kJJkONnb1wdx2Ma&amp;index=51" TargetMode="External"/><Relationship Id="rId67" Type="http://schemas.openxmlformats.org/officeDocument/2006/relationships/hyperlink" Target="https://www.youtube.com/watch?v=63fPPOdIr2c&amp;list=PLgUwDviBIf0p4ozDR_kJJkONnb1wdx2Ma&amp;index=62" TargetMode="External"/><Relationship Id="rId20" Type="http://schemas.openxmlformats.org/officeDocument/2006/relationships/hyperlink" Target="https://www.youtube.com/watch?v=l0YC3876qxg&amp;list=PLgUwDviBIf0rPG3Ictpu74YWBQ1CaBkm2&amp;index=14" TargetMode="External"/><Relationship Id="rId41" Type="http://schemas.openxmlformats.org/officeDocument/2006/relationships/hyperlink" Target="https://www.youtube.com/watch?v=QfbOhn0WZ88&amp;list=PLgUwDviBIf0p4ozDR_kJJkONnb1wdx2Ma&amp;index=36" TargetMode="External"/><Relationship Id="rId54" Type="http://schemas.openxmlformats.org/officeDocument/2006/relationships/hyperlink" Target="https://www.youtube.com/watch?v=II6ziNnub1Q&amp;list=PLgUwDviBIf0p4ozDR_kJJkONnb1wdx2Ma&amp;index=44" TargetMode="External"/><Relationship Id="rId62" Type="http://schemas.openxmlformats.org/officeDocument/2006/relationships/hyperlink" Target="https://www.youtube.com/watch?v=i05Ju7AftcM&amp;list=PLgUwDviBIf0p4ozDR_kJJkONnb1wdx2Ma&amp;index=57" TargetMode="External"/><Relationship Id="rId70" Type="http://schemas.openxmlformats.org/officeDocument/2006/relationships/hyperlink" Target="https://www.youtube.com/watch?v=NTop3VTjmxk&amp;list=PLgUwDviBIf0p4ozDR_kJJkONnb1wdx2Ma&amp;index=65" TargetMode="External"/><Relationship Id="rId75" Type="http://schemas.openxmlformats.org/officeDocument/2006/relationships/hyperlink" Target="https://www.youtube.com/watch?v=GYptUgnIM_I&amp;list=PLgUwDviBIf0p4ozDR_kJJkONnb1wdx2Ma&amp;index=68"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WNtzUR_MwUQ" TargetMode="External"/><Relationship Id="rId15" Type="http://schemas.openxmlformats.org/officeDocument/2006/relationships/hyperlink" Target="https://www.youtube.com/watch?v=LuLCLgMElus&amp;list=PLgUwDviBIf0rPG3Ictpu74YWBQ1CaBkm2&amp;index=9" TargetMode="External"/><Relationship Id="rId23" Type="http://schemas.openxmlformats.org/officeDocument/2006/relationships/hyperlink" Target="https://www.youtube.com/watch?v=t_f0nwwdg5o&amp;list=PLgUwDviBIf0rPG3Ictpu74YWBQ1CaBkm2&amp;index=17" TargetMode="External"/><Relationship Id="rId28" Type="http://schemas.openxmlformats.org/officeDocument/2006/relationships/hyperlink" Target="https://www.youtube.com/watch?v=xmguZ6GbatA&amp;list=PLgUwDviBIf0p4ozDR_kJJkONnb1wdx2Ma&amp;index=22" TargetMode="External"/><Relationship Id="rId36" Type="http://schemas.openxmlformats.org/officeDocument/2006/relationships/hyperlink" Target="https://www.youtube.com/watch?v=LBVsXSMOIk4&amp;list=PLgUwDviBIf0p4ozDR_kJJkONnb1wdx2Ma&amp;index=31" TargetMode="External"/><Relationship Id="rId49" Type="http://schemas.openxmlformats.org/officeDocument/2006/relationships/hyperlink" Target="https://www.youtube.com/watch?v=II6ziNnub1Q&amp;list=PLgUwDviBIf0p4ozDR_kJJkONnb1wdx2Ma&amp;index=44" TargetMode="External"/><Relationship Id="rId57" Type="http://schemas.openxmlformats.org/officeDocument/2006/relationships/hyperlink" Target="https://www.youtube.com/watch?v=OyZFFqQtu98&amp;list=PLgUwDviBIf0p4ozDR_kJJkONnb1wdx2Ma&amp;index=49" TargetMode="External"/><Relationship Id="rId10" Type="http://schemas.openxmlformats.org/officeDocument/2006/relationships/hyperlink" Target="https://www.youtube.com/watch?v=hVl2b3bLzBw&amp;list=PLgUwDviBIf0rPG3Ictpu74YWBQ1CaBkm2&amp;index=4" TargetMode="External"/><Relationship Id="rId31" Type="http://schemas.openxmlformats.org/officeDocument/2006/relationships/hyperlink" Target="https://www.youtube.com/watch?v=iRtLEoL-r-g&amp;list=PLgUwDviBIf0p4ozDR_kJJkONnb1wdx2Ma&amp;index=26" TargetMode="External"/><Relationship Id="rId44" Type="http://schemas.openxmlformats.org/officeDocument/2006/relationships/hyperlink" Target="https://www.youtube.com/watch?v=VNf6VynfpdM&amp;list=PLgUwDviBIf0p4ozDR_kJJkONnb1wdx2Ma&amp;index=39" TargetMode="External"/><Relationship Id="rId52" Type="http://schemas.openxmlformats.org/officeDocument/2006/relationships/hyperlink" Target="https://www.youtube.com/watch?v=F_DDzYnxO14&amp;list=PLgUwDviBIf0p4ozDR_kJJkONnb1wdx2Ma&amp;index=48" TargetMode="External"/><Relationship Id="rId60" Type="http://schemas.openxmlformats.org/officeDocument/2006/relationships/hyperlink" Target="https://www.youtube.com/watch?v=wT7gcXLYoao&amp;list=PLgUwDviBIf0p4ozDR_kJJkONnb1wdx2Ma&amp;index=55" TargetMode="External"/><Relationship Id="rId65" Type="http://schemas.openxmlformats.org/officeDocument/2006/relationships/hyperlink" Target="https://www.youtube.com/watch?v=bLGZhJlt4y0&amp;list=PLgUwDviBIf0p4ozDR_kJJkONnb1wdx2Ma&amp;index=60" TargetMode="External"/><Relationship Id="rId73" Type="http://schemas.openxmlformats.org/officeDocument/2006/relationships/hyperlink" Target="https://www.youtube.com/watch?v=wSOfYesTBRk&amp;list=PLgUwDviBIf0p4ozDR_kJJkONnb1wdx2Ma&amp;index=70" TargetMode="External"/><Relationship Id="rId78" Type="http://schemas.openxmlformats.org/officeDocument/2006/relationships/hyperlink" Target="https://www.youtube.com/watch?v=3Et9MrMc02A&amp;list=PLgUwDviBIf0p4ozDR_kJJkONnb1wdx2Ma&amp;index=75" TargetMode="External"/><Relationship Id="rId81" Type="http://schemas.openxmlformats.org/officeDocument/2006/relationships/hyperlink" Target="https://www.youtube.com/watch?v=YTtpfjGlH2M&amp;list=PLgUwDviBIf0rGEWe64KWas0Nryn7SCRWw" TargetMode="External"/><Relationship Id="rId4" Type="http://schemas.openxmlformats.org/officeDocument/2006/relationships/settings" Target="settings.xml"/><Relationship Id="rId9"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M65xBewcqcI&amp;list=PLgUwDviBIf0rPG3Ictpu74YWBQ1CaBkm2&amp;index=7" TargetMode="External"/><Relationship Id="rId18" Type="http://schemas.openxmlformats.org/officeDocument/2006/relationships/hyperlink" Target="https://www.youtube.com/watch?v=Y72QeX0Efxw&amp;list=PLgUwDviBIf0rPG3Ictpu74YWBQ1CaBkm2&amp;index=12" TargetMode="External"/><Relationship Id="rId39" Type="http://schemas.openxmlformats.org/officeDocument/2006/relationships/hyperlink" Target="https://www.youtube.com/watch?v=Of0HPkk3JgI&amp;list=PLgUwDviBIf0p4ozDR_kJJkONnb1wdx2Ma&amp;index=33" TargetMode="External"/><Relationship Id="rId34" Type="http://schemas.openxmlformats.org/officeDocument/2006/relationships/hyperlink" Target="https://www.youtube.com/watch?v=Lhu3MsXZy-Q&amp;list=PLgUwDviBIf0p4ozDR_kJJkONnb1wdx2Ma&amp;index=29" TargetMode="External"/><Relationship Id="rId50" Type="http://schemas.openxmlformats.org/officeDocument/2006/relationships/hyperlink" Target="https://www.youtube.com/watch?v=dxVcMDI7vyI&amp;list=PLgUwDviBIf0p4ozDR_kJJkONnb1wdx2Ma&amp;index=45" TargetMode="External"/><Relationship Id="rId55" Type="http://schemas.openxmlformats.org/officeDocument/2006/relationships/hyperlink" Target="https://www.youtube.com/watch?v=rYkfBRtMJr8&amp;list=PLgUwDviBIf0p4ozDR_kJJkONnb1wdx2Ma&amp;index=52" TargetMode="External"/><Relationship Id="rId76" Type="http://schemas.openxmlformats.org/officeDocument/2006/relationships/hyperlink" Target="https://www.youtube.com/watch?v=M6GnoUDpqEE&amp;list=PLgUwDviBIf0p4ozDR_kJJkONnb1wdx2Ma&amp;index=72" TargetMode="External"/><Relationship Id="rId7" Type="http://schemas.openxmlformats.org/officeDocument/2006/relationships/hyperlink" Target="https://www.youtube.com/watch?v=32Ll35mhWg0&amp;list=PLgUwDviBIf0rPG3Ictpu74YWBQ1CaBkm2&amp;index=1" TargetMode="External"/><Relationship Id="rId71" Type="http://schemas.openxmlformats.org/officeDocument/2006/relationships/hyperlink" Target="https://www.youtube.com/watch?v=nv7F4PiLUzo&amp;list=PLgUwDviBIf0p4ozDR_kJJkONnb1wdx2Ma&amp;index=66" TargetMode="External"/><Relationship Id="rId2" Type="http://schemas.openxmlformats.org/officeDocument/2006/relationships/numbering" Target="numbering.xml"/><Relationship Id="rId29" Type="http://schemas.openxmlformats.org/officeDocument/2006/relationships/hyperlink" Target="https://www.youtube.com/watch?v=lO9R5CaGRPY&amp;list=PLgUwDviBIf0p4ozDR_kJJkONnb1wdx2Ma&amp;index=23" TargetMode="External"/><Relationship Id="rId24" Type="http://schemas.openxmlformats.org/officeDocument/2006/relationships/hyperlink" Target="https://www.youtube.com/watch?v=S6rsAlj_iB4&amp;list=PLgUwDviBIf0rPG3Ictpu74YWBQ1CaBkm2&amp;index=18" TargetMode="External"/><Relationship Id="rId40" Type="http://schemas.openxmlformats.org/officeDocument/2006/relationships/hyperlink" Target="https://www.youtube.com/watch?v=-DtNInqFUXs&amp;list=PLgUwDviBIf0p4ozDR_kJJkONnb1wdx2Ma&amp;index=35" TargetMode="External"/><Relationship Id="rId45" Type="http://schemas.openxmlformats.org/officeDocument/2006/relationships/hyperlink" Target="https://www.youtube.com/watch?v=onLoX6Nhvmg&amp;list=PLgUwDviBIf0p4ozDR_kJJkONnb1wdx2Ma&amp;index=40" TargetMode="External"/><Relationship Id="rId66" Type="http://schemas.openxmlformats.org/officeDocument/2006/relationships/hyperlink" Target="https://www.youtube.com/watch?v=WjpswYrS2nY&amp;list=PLgUwDviBIf0p4ozDR_kJJkONnb1wdx2Ma&amp;index=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84C6D-D0F4-44DF-8B2F-1F107581B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5</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4</cp:revision>
  <dcterms:created xsi:type="dcterms:W3CDTF">2021-01-06T03:47:00Z</dcterms:created>
  <dcterms:modified xsi:type="dcterms:W3CDTF">2021-07-08T06:04:00Z</dcterms:modified>
</cp:coreProperties>
</file>